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B4E9B" w14:textId="77777777" w:rsidR="00483555" w:rsidRDefault="00483555" w:rsidP="00483555">
      <w:pPr>
        <w:pStyle w:val="Heading1"/>
        <w:numPr>
          <w:ilvl w:val="0"/>
          <w:numId w:val="0"/>
        </w:numPr>
        <w:ind w:left="720"/>
        <w:jc w:val="center"/>
        <w:rPr>
          <w:shd w:val="clear" w:color="auto" w:fill="auto"/>
        </w:rPr>
      </w:pPr>
      <w:r>
        <w:t>Understanding and Predicting Property Maintenance Fine</w:t>
      </w:r>
    </w:p>
    <w:p w14:paraId="492EB8E9" w14:textId="374E5C04" w:rsidR="00D718DA" w:rsidRPr="00EE4B0C" w:rsidRDefault="00952907" w:rsidP="006A5213">
      <w:pPr>
        <w:pStyle w:val="Heading1"/>
      </w:pPr>
      <w:r>
        <w:t>Assignment</w:t>
      </w:r>
      <w:r w:rsidR="00EE4B0C" w:rsidRPr="00EE4B0C">
        <w:t xml:space="preserve"> </w:t>
      </w:r>
      <w:r w:rsidR="00EE4B0C" w:rsidRPr="006A5213">
        <w:t>Overview</w:t>
      </w:r>
      <w:r w:rsidR="00EE4B0C" w:rsidRPr="00EE4B0C">
        <w:t>:</w:t>
      </w:r>
    </w:p>
    <w:p w14:paraId="54E75B59" w14:textId="2E7A482C" w:rsidR="00952907" w:rsidRDefault="00483555" w:rsidP="00483555">
      <w:r>
        <w:t>The Michigan Data Science Team (</w:t>
      </w:r>
      <w:r>
        <w:t>MDST</w:t>
      </w:r>
      <w:r>
        <w:t>) and the Michigan Student Symposium for Interdisciplinary Statistical Sciences (</w:t>
      </w:r>
      <w:r>
        <w:t>MSSISS</w:t>
      </w:r>
      <w:r>
        <w:t>) have partnered with the City of Detroit to help solve one of the most pressing problems facing Detroit - blight.</w:t>
      </w:r>
      <w:r>
        <w:t xml:space="preserve"> Blight </w:t>
      </w:r>
      <w:proofErr w:type="spellStart"/>
      <w:r>
        <w:t>Violationss</w:t>
      </w:r>
      <w:proofErr w:type="spellEnd"/>
      <w:r>
        <w:t> are issued by the city to individuals who allow their properties to remain in a deteriorated condition. Every year, the city of Detroit issues millions of dollars in fines to residents and every year, many of these fines remain unpaid. Enforcing unpaid blight fines is a costly and tedious process, so the city wants to know: how can we increase blight ticket compliance?</w:t>
      </w:r>
    </w:p>
    <w:p w14:paraId="3D2943C7" w14:textId="5F51986E" w:rsidR="0088545D" w:rsidRPr="0088545D" w:rsidRDefault="00C85CB9" w:rsidP="00C85CB9">
      <w:r>
        <w:t>For this assignment, create a function that trains a model to predict blight ticket compliance in Detroit using </w:t>
      </w:r>
      <w:proofErr w:type="spellStart"/>
      <w:r>
        <w:rPr>
          <w:rStyle w:val="HTMLCode"/>
          <w:rFonts w:eastAsiaTheme="minorHAnsi"/>
          <w:sz w:val="21"/>
          <w:szCs w:val="21"/>
          <w:bdr w:val="none" w:sz="0" w:space="0" w:color="auto" w:frame="1"/>
          <w:shd w:val="clear" w:color="auto" w:fill="EFF0F1"/>
        </w:rPr>
        <w:t>readonly</w:t>
      </w:r>
      <w:proofErr w:type="spellEnd"/>
      <w:r>
        <w:rPr>
          <w:rStyle w:val="HTMLCode"/>
          <w:rFonts w:eastAsiaTheme="minorHAnsi"/>
          <w:sz w:val="21"/>
          <w:szCs w:val="21"/>
          <w:bdr w:val="none" w:sz="0" w:space="0" w:color="auto" w:frame="1"/>
          <w:shd w:val="clear" w:color="auto" w:fill="EFF0F1"/>
        </w:rPr>
        <w:t>/train.csv</w:t>
      </w:r>
      <w:r>
        <w:t>. Using this model, return a series of length 61001 with the data being the probability that each corresponding ticket from </w:t>
      </w:r>
      <w:proofErr w:type="spellStart"/>
      <w:r>
        <w:rPr>
          <w:rStyle w:val="HTMLCode"/>
          <w:rFonts w:eastAsiaTheme="minorHAnsi"/>
          <w:sz w:val="21"/>
          <w:szCs w:val="21"/>
          <w:bdr w:val="none" w:sz="0" w:space="0" w:color="auto" w:frame="1"/>
          <w:shd w:val="clear" w:color="auto" w:fill="EFF0F1"/>
        </w:rPr>
        <w:t>readonly</w:t>
      </w:r>
      <w:proofErr w:type="spellEnd"/>
      <w:r>
        <w:rPr>
          <w:rStyle w:val="HTMLCode"/>
          <w:rFonts w:eastAsiaTheme="minorHAnsi"/>
          <w:sz w:val="21"/>
          <w:szCs w:val="21"/>
          <w:bdr w:val="none" w:sz="0" w:space="0" w:color="auto" w:frame="1"/>
          <w:shd w:val="clear" w:color="auto" w:fill="EFF0F1"/>
        </w:rPr>
        <w:t>/test.csv</w:t>
      </w:r>
      <w:r>
        <w:t xml:space="preserve"> will be paid, and the index being the </w:t>
      </w:r>
      <w:proofErr w:type="spellStart"/>
      <w:r>
        <w:t>ticket_id</w:t>
      </w:r>
      <w:proofErr w:type="spellEnd"/>
      <w:r>
        <w:t>.</w:t>
      </w:r>
    </w:p>
    <w:sectPr w:rsidR="0088545D" w:rsidRPr="00885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C1DAC"/>
    <w:multiLevelType w:val="hybridMultilevel"/>
    <w:tmpl w:val="FE18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3"/>
  </w:num>
  <w:num w:numId="2" w16cid:durableId="33628272">
    <w:abstractNumId w:val="0"/>
  </w:num>
  <w:num w:numId="3" w16cid:durableId="1582107576">
    <w:abstractNumId w:val="1"/>
  </w:num>
  <w:num w:numId="4" w16cid:durableId="887645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qgUAmVPhESwAAAA="/>
  </w:docVars>
  <w:rsids>
    <w:rsidRoot w:val="005F2582"/>
    <w:rsid w:val="00483555"/>
    <w:rsid w:val="00564EBB"/>
    <w:rsid w:val="005F2582"/>
    <w:rsid w:val="006A5213"/>
    <w:rsid w:val="00881452"/>
    <w:rsid w:val="0088545D"/>
    <w:rsid w:val="00952907"/>
    <w:rsid w:val="00A45EE3"/>
    <w:rsid w:val="00BF08E2"/>
    <w:rsid w:val="00C85CB9"/>
    <w:rsid w:val="00D718DA"/>
    <w:rsid w:val="00EE4B0C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355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835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835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shd w:val="clear" w:color="auto" w:fil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835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90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9</cp:revision>
  <dcterms:created xsi:type="dcterms:W3CDTF">2022-05-04T08:22:00Z</dcterms:created>
  <dcterms:modified xsi:type="dcterms:W3CDTF">2022-05-09T21:52:00Z</dcterms:modified>
</cp:coreProperties>
</file>